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wmf" ContentType="image/x-w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3.xml" ContentType="application/vnd.openxmlformats-officedocument.wordprocessingml.footer+xml"/>
  <Default Extension="wdp" ContentType="image/vnd.ms-photo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W w:w="5000" w:type="pct"/>
        <w:tblLook w:val="0000"/>
      </w:tblPr>
      <w:tblGrid>
        <w:gridCol w:w="6298"/>
        <w:gridCol w:w="2989"/>
      </w:tblGrid>
      <w:tr w:rsidR="006E05FA" w:rsidRPr="00D31E29" w:rsidTr="006E05FA">
        <w:trPr>
          <w:trHeight w:val="599"/>
        </w:trPr>
        <w:tc>
          <w:tcPr>
            <w:tcW w:w="5000" w:type="pct"/>
            <w:gridSpan w:val="2"/>
          </w:tcPr>
          <w:p w:rsidR="006E05FA" w:rsidRPr="006E05FA" w:rsidRDefault="006E05FA" w:rsidP="00EC3441">
            <w:pPr>
              <w:pStyle w:val="Cabealho"/>
              <w:ind w:firstLine="0"/>
              <w:jc w:val="center"/>
              <w:rPr>
                <w:b/>
              </w:rPr>
            </w:pPr>
            <w:r w:rsidRPr="006E05FA">
              <w:rPr>
                <w:b/>
              </w:rPr>
              <w:t>FICHAMENTO</w:t>
            </w:r>
            <w:r w:rsidR="006D71AF">
              <w:rPr>
                <w:b/>
              </w:rPr>
              <w:t xml:space="preserve"> </w:t>
            </w:r>
            <w:r w:rsidR="00EC3441">
              <w:rPr>
                <w:b/>
              </w:rPr>
              <w:t>em equipe</w:t>
            </w:r>
            <w:r w:rsidRPr="006E05FA">
              <w:rPr>
                <w:b/>
              </w:rPr>
              <w:t xml:space="preserve"> </w:t>
            </w:r>
            <w:r w:rsidR="007905FC" w:rsidRPr="007905FC">
              <w:rPr>
                <w:b/>
                <w:color w:val="FF0000"/>
              </w:rPr>
              <w:t>(nº fichamento)</w:t>
            </w:r>
            <w:r w:rsidR="007905FC">
              <w:rPr>
                <w:b/>
              </w:rPr>
              <w:t xml:space="preserve"> | A</w:t>
            </w:r>
            <w:r w:rsidRPr="006E05FA">
              <w:rPr>
                <w:b/>
              </w:rPr>
              <w:t xml:space="preserve">ULA </w:t>
            </w:r>
            <w:r>
              <w:rPr>
                <w:b/>
                <w:color w:val="FF0000"/>
              </w:rPr>
              <w:t>(</w:t>
            </w:r>
            <w:r w:rsidR="007905FC">
              <w:rPr>
                <w:b/>
                <w:color w:val="FF0000"/>
              </w:rPr>
              <w:t>nº aula</w:t>
            </w:r>
            <w:r w:rsidR="00D32241">
              <w:rPr>
                <w:b/>
                <w:color w:val="FF0000"/>
              </w:rPr>
              <w:t>)</w:t>
            </w:r>
          </w:p>
        </w:tc>
      </w:tr>
      <w:tr w:rsidR="00D173BE" w:rsidRPr="00D31E29" w:rsidTr="00D173BE">
        <w:trPr>
          <w:trHeight w:val="283"/>
        </w:trPr>
        <w:tc>
          <w:tcPr>
            <w:tcW w:w="5000" w:type="pct"/>
            <w:gridSpan w:val="2"/>
            <w:vAlign w:val="center"/>
          </w:tcPr>
          <w:p w:rsidR="00D173BE" w:rsidRPr="006E05FA" w:rsidRDefault="00D173BE" w:rsidP="006E05FA">
            <w:pPr>
              <w:pStyle w:val="Cabealho"/>
              <w:ind w:firstLine="0"/>
            </w:pPr>
            <w:r>
              <w:rPr>
                <w:b/>
              </w:rPr>
              <w:t>Data de entrega:</w:t>
            </w:r>
            <w:r w:rsidR="00110D1F">
              <w:rPr>
                <w:b/>
              </w:rPr>
              <w:t xml:space="preserve"> </w:t>
            </w:r>
            <w:r w:rsidR="00110D1F" w:rsidRPr="00110D1F">
              <w:t>xx/xx/2020</w:t>
            </w:r>
          </w:p>
        </w:tc>
      </w:tr>
      <w:tr w:rsidR="00D173BE" w:rsidRPr="00D31E29" w:rsidTr="00D173BE">
        <w:trPr>
          <w:trHeight w:val="227"/>
        </w:trPr>
        <w:tc>
          <w:tcPr>
            <w:tcW w:w="3391" w:type="pct"/>
            <w:vAlign w:val="center"/>
          </w:tcPr>
          <w:p w:rsidR="00D173BE" w:rsidRPr="00D31E29" w:rsidRDefault="00D173BE" w:rsidP="006E05FA">
            <w:pPr>
              <w:pStyle w:val="Default"/>
              <w:rPr>
                <w:rFonts w:ascii="Times New Roman" w:hAnsi="Times New Roman" w:cs="Times New Roman"/>
                <w:color w:val="auto"/>
                <w:sz w:val="22"/>
                <w:szCs w:val="20"/>
              </w:rPr>
            </w:pPr>
            <w:r w:rsidRPr="00D31E29">
              <w:rPr>
                <w:rFonts w:ascii="Times New Roman" w:hAnsi="Times New Roman" w:cs="Times New Roman"/>
                <w:b/>
                <w:color w:val="auto"/>
                <w:sz w:val="22"/>
                <w:szCs w:val="20"/>
              </w:rPr>
              <w:t>ALUNO:</w:t>
            </w:r>
          </w:p>
        </w:tc>
        <w:tc>
          <w:tcPr>
            <w:tcW w:w="1609" w:type="pct"/>
            <w:vAlign w:val="center"/>
          </w:tcPr>
          <w:p w:rsidR="00D173BE" w:rsidRPr="006E05FA" w:rsidRDefault="00D173BE" w:rsidP="006E05FA">
            <w:pPr>
              <w:pStyle w:val="Cabealho"/>
              <w:ind w:firstLine="0"/>
              <w:rPr>
                <w:b/>
              </w:rPr>
            </w:pPr>
            <w:r w:rsidRPr="006E05FA">
              <w:rPr>
                <w:b/>
              </w:rPr>
              <w:t>Nº USP:</w:t>
            </w:r>
          </w:p>
        </w:tc>
      </w:tr>
      <w:tr w:rsidR="00237AA7" w:rsidRPr="00D31E29" w:rsidTr="00237AA7">
        <w:trPr>
          <w:trHeight w:val="266"/>
        </w:trPr>
        <w:tc>
          <w:tcPr>
            <w:tcW w:w="3391" w:type="pct"/>
          </w:tcPr>
          <w:p w:rsidR="00237AA7" w:rsidRPr="00D31E29" w:rsidRDefault="00237AA7" w:rsidP="006E05FA">
            <w:pPr>
              <w:pStyle w:val="Cabealho"/>
              <w:ind w:firstLine="0"/>
            </w:pPr>
          </w:p>
        </w:tc>
        <w:tc>
          <w:tcPr>
            <w:tcW w:w="1609" w:type="pct"/>
          </w:tcPr>
          <w:p w:rsidR="00237AA7" w:rsidRPr="00D31E29" w:rsidRDefault="00237AA7" w:rsidP="006E05FA">
            <w:pPr>
              <w:pStyle w:val="Cabealho"/>
              <w:ind w:firstLine="0"/>
            </w:pPr>
            <w:r w:rsidRPr="00D623B0">
              <w:rPr>
                <w:b/>
              </w:rPr>
              <w:t>Grupo</w:t>
            </w:r>
            <w:r>
              <w:rPr>
                <w:b/>
              </w:rPr>
              <w:t>:</w:t>
            </w:r>
            <w:bookmarkStart w:id="0" w:name="_GoBack"/>
            <w:bookmarkEnd w:id="0"/>
          </w:p>
        </w:tc>
      </w:tr>
    </w:tbl>
    <w:p w:rsidR="00D623B0" w:rsidRDefault="00D623B0"/>
    <w:tbl>
      <w:tblPr>
        <w:tblW w:w="5000" w:type="pct"/>
        <w:tblLook w:val="0000"/>
      </w:tblPr>
      <w:tblGrid>
        <w:gridCol w:w="9287"/>
      </w:tblGrid>
      <w:tr w:rsidR="00D173BE" w:rsidRPr="00D31E29" w:rsidTr="00D173BE">
        <w:trPr>
          <w:trHeight w:val="266"/>
        </w:trPr>
        <w:tc>
          <w:tcPr>
            <w:tcW w:w="5000" w:type="pct"/>
          </w:tcPr>
          <w:p w:rsidR="00D173BE" w:rsidRDefault="00D173BE" w:rsidP="006E05FA">
            <w:pPr>
              <w:pStyle w:val="Cabealho"/>
              <w:ind w:firstLine="0"/>
            </w:pPr>
            <w:r>
              <w:t>INFORMAÇÕES SOBRE O TEXTO</w:t>
            </w:r>
          </w:p>
        </w:tc>
      </w:tr>
      <w:tr w:rsidR="00D173BE" w:rsidRPr="00D31E29" w:rsidTr="00D173BE">
        <w:trPr>
          <w:trHeight w:val="266"/>
        </w:trPr>
        <w:tc>
          <w:tcPr>
            <w:tcW w:w="5000" w:type="pct"/>
          </w:tcPr>
          <w:p w:rsidR="00D173BE" w:rsidRDefault="00D173BE" w:rsidP="006E05FA">
            <w:pPr>
              <w:pStyle w:val="Cabealho"/>
              <w:ind w:firstLine="0"/>
            </w:pPr>
            <w:r w:rsidRPr="00D623B0">
              <w:t>Autor(es):</w:t>
            </w:r>
          </w:p>
        </w:tc>
      </w:tr>
      <w:tr w:rsidR="00D173BE" w:rsidRPr="00D31E29" w:rsidTr="00D173BE">
        <w:trPr>
          <w:trHeight w:val="266"/>
        </w:trPr>
        <w:tc>
          <w:tcPr>
            <w:tcW w:w="5000" w:type="pct"/>
          </w:tcPr>
          <w:p w:rsidR="00D173BE" w:rsidRDefault="00D173BE" w:rsidP="006E05FA">
            <w:pPr>
              <w:pStyle w:val="Cabealho"/>
              <w:ind w:firstLine="0"/>
            </w:pPr>
            <w:r>
              <w:t>Título:</w:t>
            </w:r>
          </w:p>
        </w:tc>
      </w:tr>
    </w:tbl>
    <w:p w:rsidR="00BB465D" w:rsidRDefault="00BB465D" w:rsidP="00013837"/>
    <w:p w:rsidR="00247C1E" w:rsidRDefault="00EB7CF9" w:rsidP="00013837">
      <w:r>
        <w:t>Em equipe, p</w:t>
      </w:r>
      <w:r w:rsidR="00CF1765">
        <w:t>reparar as informações do projeto</w:t>
      </w:r>
      <w:r>
        <w:t xml:space="preserve"> (primeiro esboço, o que for possível)</w:t>
      </w:r>
      <w:r w:rsidR="00CF1765">
        <w:t>:</w:t>
      </w:r>
    </w:p>
    <w:p w:rsidR="00FD0AC0" w:rsidRDefault="00CF1765" w:rsidP="00FF5B8C">
      <w:pPr>
        <w:pStyle w:val="PargrafodaLista"/>
        <w:numPr>
          <w:ilvl w:val="0"/>
          <w:numId w:val="3"/>
        </w:numPr>
        <w:spacing w:after="240" w:line="240" w:lineRule="auto"/>
        <w:ind w:left="714" w:hanging="357"/>
      </w:pPr>
      <w:r>
        <w:t>Nome do projeto</w:t>
      </w:r>
      <w:r w:rsidR="00FD0AC0">
        <w:t>;</w:t>
      </w:r>
    </w:p>
    <w:p w:rsidR="00774E65" w:rsidRDefault="00774E65" w:rsidP="00FF5B8C">
      <w:pPr>
        <w:pStyle w:val="PargrafodaLista"/>
        <w:numPr>
          <w:ilvl w:val="0"/>
          <w:numId w:val="3"/>
        </w:numPr>
        <w:spacing w:after="240" w:line="240" w:lineRule="auto"/>
        <w:ind w:left="714" w:hanging="357"/>
      </w:pPr>
      <w:r>
        <w:t xml:space="preserve">Percurso a ser seguido (Design thinking ou Scrum): </w:t>
      </w:r>
    </w:p>
    <w:p w:rsidR="002301EA" w:rsidRDefault="00CF1765" w:rsidP="00FF5B8C">
      <w:pPr>
        <w:pStyle w:val="PargrafodaLista"/>
        <w:numPr>
          <w:ilvl w:val="0"/>
          <w:numId w:val="3"/>
        </w:numPr>
        <w:spacing w:after="240" w:line="240" w:lineRule="auto"/>
        <w:ind w:left="714" w:hanging="357"/>
      </w:pPr>
      <w:r>
        <w:t>Objetivo</w:t>
      </w:r>
      <w:r w:rsidR="00EB7CF9">
        <w:t xml:space="preserve"> (propósito) do produto ou serviço</w:t>
      </w:r>
    </w:p>
    <w:p w:rsidR="00CF1765" w:rsidRDefault="00CF1765" w:rsidP="00FF5B8C">
      <w:pPr>
        <w:pStyle w:val="PargrafodaLista"/>
        <w:numPr>
          <w:ilvl w:val="0"/>
          <w:numId w:val="3"/>
        </w:numPr>
        <w:spacing w:after="240" w:line="240" w:lineRule="auto"/>
        <w:ind w:left="714" w:hanging="357"/>
      </w:pPr>
      <w:r>
        <w:t>Proposta de valor com o projeto (quantificada</w:t>
      </w:r>
      <w:r w:rsidR="00EB7CF9">
        <w:t>, estimativa</w:t>
      </w:r>
      <w:r>
        <w:t>)</w:t>
      </w:r>
    </w:p>
    <w:p w:rsidR="00CF1765" w:rsidRDefault="00CF1765" w:rsidP="00FF5B8C">
      <w:pPr>
        <w:pStyle w:val="PargrafodaLista"/>
        <w:numPr>
          <w:ilvl w:val="0"/>
          <w:numId w:val="3"/>
        </w:numPr>
        <w:spacing w:after="240" w:line="240" w:lineRule="auto"/>
        <w:ind w:left="714" w:hanging="357"/>
      </w:pPr>
      <w:r>
        <w:t>Funcionalidades do produto/serviço</w:t>
      </w:r>
    </w:p>
    <w:p w:rsidR="00CF1765" w:rsidRDefault="00CF1765" w:rsidP="00FF5B8C">
      <w:pPr>
        <w:pStyle w:val="PargrafodaLista"/>
        <w:numPr>
          <w:ilvl w:val="0"/>
          <w:numId w:val="3"/>
        </w:numPr>
        <w:spacing w:after="240" w:line="240" w:lineRule="auto"/>
        <w:ind w:left="714" w:hanging="357"/>
      </w:pPr>
      <w:r>
        <w:t>Resultados esperados: número de aderentes, R$</w:t>
      </w:r>
    </w:p>
    <w:p w:rsidR="00CF1765" w:rsidRDefault="00CF1765" w:rsidP="00FF5B8C">
      <w:pPr>
        <w:pStyle w:val="PargrafodaLista"/>
        <w:numPr>
          <w:ilvl w:val="0"/>
          <w:numId w:val="3"/>
        </w:numPr>
        <w:spacing w:after="240" w:line="240" w:lineRule="auto"/>
        <w:ind w:left="714" w:hanging="357"/>
      </w:pPr>
      <w:r>
        <w:t>Próximos passos</w:t>
      </w:r>
      <w:r w:rsidR="00020801">
        <w:t xml:space="preserve">, </w:t>
      </w:r>
      <w:r w:rsidR="007A2801">
        <w:t xml:space="preserve">ou principais atividades para </w:t>
      </w:r>
      <w:r w:rsidR="00020801">
        <w:t xml:space="preserve">desenvolvimento </w:t>
      </w:r>
      <w:r w:rsidR="00EB7CF9">
        <w:t>do projeto</w:t>
      </w:r>
    </w:p>
    <w:p w:rsidR="007A2801" w:rsidRDefault="007A2801" w:rsidP="00FF5B8C">
      <w:pPr>
        <w:pStyle w:val="PargrafodaLista"/>
        <w:numPr>
          <w:ilvl w:val="0"/>
          <w:numId w:val="3"/>
        </w:numPr>
        <w:spacing w:after="240" w:line="240" w:lineRule="auto"/>
        <w:ind w:left="714" w:hanging="357"/>
      </w:pPr>
      <w:r>
        <w:t>Criar um quadro no Trello para o acompanhamento do projeto</w:t>
      </w:r>
    </w:p>
    <w:p w:rsidR="00FF5B8C" w:rsidRDefault="00FF5B8C" w:rsidP="00FF5B8C">
      <w:pPr>
        <w:pStyle w:val="PargrafodaLista"/>
        <w:spacing w:after="240" w:line="240" w:lineRule="auto"/>
        <w:ind w:left="714" w:firstLine="0"/>
      </w:pPr>
    </w:p>
    <w:p w:rsidR="00FD0AC0" w:rsidRDefault="00FD0AC0" w:rsidP="00FF5B8C">
      <w:pPr>
        <w:pStyle w:val="PargrafodaLista"/>
        <w:numPr>
          <w:ilvl w:val="0"/>
          <w:numId w:val="3"/>
        </w:numPr>
        <w:spacing w:after="240" w:line="240" w:lineRule="auto"/>
        <w:ind w:left="714" w:hanging="357"/>
      </w:pPr>
      <w:r>
        <w:t xml:space="preserve">Com base na leitura do Modelo de Negócio, para o produto/serviço escolhido, indique: </w:t>
      </w:r>
    </w:p>
    <w:p w:rsidR="00FD0AC0" w:rsidRDefault="00FD0AC0" w:rsidP="00FD0AC0">
      <w:pPr>
        <w:pStyle w:val="PargrafodaLista"/>
      </w:pPr>
    </w:p>
    <w:p w:rsidR="00FD0AC0" w:rsidRDefault="00FD0AC0" w:rsidP="00FD0AC0">
      <w:pPr>
        <w:pStyle w:val="PargrafodaLista"/>
        <w:spacing w:after="240" w:line="240" w:lineRule="auto"/>
        <w:ind w:left="714" w:firstLine="0"/>
      </w:pPr>
      <w:r>
        <w:t>a) os principais grupos de clientes alvo (segmento de clientes),</w:t>
      </w:r>
    </w:p>
    <w:p w:rsidR="00FD0AC0" w:rsidRDefault="00FD0AC0" w:rsidP="00FD0AC0">
      <w:pPr>
        <w:pStyle w:val="PargrafodaLista"/>
      </w:pPr>
    </w:p>
    <w:p w:rsidR="002301EA" w:rsidRDefault="00FD0AC0" w:rsidP="00FD0AC0">
      <w:pPr>
        <w:pStyle w:val="PargrafodaLista"/>
        <w:spacing w:after="240" w:line="240" w:lineRule="auto"/>
        <w:ind w:left="714" w:firstLine="0"/>
      </w:pPr>
      <w:r>
        <w:t xml:space="preserve"> b) a proposta de valor do produto/serviço adotado (o que ele traz de benefício ao cliente, o que o diferencia das soluções já existentes)  </w:t>
      </w:r>
    </w:p>
    <w:sectPr w:rsidR="002301EA" w:rsidSect="00013837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560" w:right="1134" w:bottom="1134" w:left="1701" w:header="568" w:footer="356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6E4516" w:rsidRDefault="006E4516" w:rsidP="00013837">
      <w:r>
        <w:separator/>
      </w:r>
    </w:p>
  </w:endnote>
  <w:endnote w:type="continuationSeparator" w:id="1">
    <w:p w:rsidR="006E4516" w:rsidRDefault="006E4516" w:rsidP="00013837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315A53" w:rsidRDefault="00315A53">
    <w:pPr>
      <w:pStyle w:val="Rodap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FA46D2" w:rsidRDefault="00FA46D2" w:rsidP="004D116A">
    <w:pPr>
      <w:pStyle w:val="SemEspaamento"/>
      <w:rPr>
        <w:b/>
      </w:rPr>
    </w:pPr>
    <w:r>
      <w:rPr>
        <w:b/>
      </w:rPr>
      <w:t>POUPE RECURSOS, IMPRIMA FRENTE E VERSO!!!!</w:t>
    </w:r>
  </w:p>
  <w:p w:rsidR="00FA46D2" w:rsidRDefault="00FA46D2" w:rsidP="004D116A">
    <w:pPr>
      <w:pStyle w:val="SemEspaamento"/>
      <w:rPr>
        <w:b/>
      </w:rPr>
    </w:pPr>
  </w:p>
  <w:p w:rsidR="00BB465D" w:rsidRPr="004D116A" w:rsidRDefault="00BB465D" w:rsidP="004D116A">
    <w:pPr>
      <w:pStyle w:val="SemEspaamento"/>
      <w:rPr>
        <w:b/>
      </w:rPr>
    </w:pPr>
    <w:r w:rsidRPr="004D116A">
      <w:rPr>
        <w:b/>
      </w:rPr>
      <w:t>Usar a formatação do modelo</w:t>
    </w:r>
  </w:p>
  <w:p w:rsidR="00BB465D" w:rsidRPr="00BB465D" w:rsidRDefault="00BB465D" w:rsidP="004D116A">
    <w:pPr>
      <w:pStyle w:val="SemEspaamento"/>
    </w:pPr>
    <w:r w:rsidRPr="00BB465D">
      <w:t xml:space="preserve">Fonte Times New Roman, </w:t>
    </w:r>
    <w:r w:rsidR="00013837">
      <w:t xml:space="preserve">tamanho </w:t>
    </w:r>
    <w:r w:rsidRPr="00BB465D">
      <w:t xml:space="preserve">12 </w:t>
    </w:r>
    <w:r w:rsidR="00013837">
      <w:t>/ e</w:t>
    </w:r>
    <w:r w:rsidR="00FE676E">
      <w:t>spaçamento 1,0</w:t>
    </w:r>
    <w:r w:rsidRPr="00BB465D">
      <w:t>pt entre linhas / sem espaçamento entre parágrafos / recuo de 1,25cm na primeira linha de cada parágrafo.</w:t>
    </w:r>
  </w:p>
</w:ftr>
</file>

<file path=word/footer3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315A53" w:rsidRDefault="00315A53">
    <w:pPr>
      <w:pStyle w:val="Rodap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6E4516" w:rsidRDefault="006E4516" w:rsidP="00013837">
      <w:r>
        <w:separator/>
      </w:r>
    </w:p>
  </w:footnote>
  <w:footnote w:type="continuationSeparator" w:id="1">
    <w:p w:rsidR="006E4516" w:rsidRDefault="006E4516" w:rsidP="00013837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315A53" w:rsidRDefault="00315A53">
    <w:pPr>
      <w:pStyle w:val="Cabealho"/>
    </w:pP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tbl>
    <w:tblPr>
      <w:tblW w:w="10348" w:type="dxa"/>
      <w:tblInd w:w="-851" w:type="dxa"/>
      <w:tblLayout w:type="fixed"/>
      <w:tblLook w:val="0000"/>
    </w:tblPr>
    <w:tblGrid>
      <w:gridCol w:w="2127"/>
      <w:gridCol w:w="6520"/>
      <w:gridCol w:w="1701"/>
    </w:tblGrid>
    <w:tr w:rsidR="00BB465D" w:rsidRPr="00D31E29" w:rsidTr="00BB465D">
      <w:trPr>
        <w:trHeight w:val="1340"/>
      </w:trPr>
      <w:tc>
        <w:tcPr>
          <w:tcW w:w="2127" w:type="dxa"/>
        </w:tcPr>
        <w:p w:rsidR="00BB465D" w:rsidRPr="00D31E29" w:rsidRDefault="00BB465D" w:rsidP="00013837">
          <w:pPr>
            <w:pStyle w:val="Ttulo3"/>
          </w:pPr>
          <w:r w:rsidRPr="00D31E29">
            <w:rPr>
              <w:noProof/>
              <w:lang w:eastAsia="pt-BR"/>
            </w:rPr>
            <w:drawing>
              <wp:inline distT="0" distB="0" distL="0" distR="0">
                <wp:extent cx="768927" cy="768927"/>
                <wp:effectExtent l="0" t="0" r="0" b="0"/>
                <wp:docPr id="33" name="Imagem 3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4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93402" cy="793402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520" w:type="dxa"/>
        </w:tcPr>
        <w:p w:rsidR="00BB465D" w:rsidRPr="004D116A" w:rsidRDefault="00BB465D" w:rsidP="004D116A">
          <w:pPr>
            <w:pStyle w:val="Ttulo"/>
          </w:pPr>
          <w:r w:rsidRPr="004D116A">
            <w:t>Escola Politécnica da Universidade de São Paulo</w:t>
          </w:r>
        </w:p>
        <w:p w:rsidR="00BB465D" w:rsidRPr="004D116A" w:rsidRDefault="00BB465D" w:rsidP="004D116A">
          <w:pPr>
            <w:pStyle w:val="Ttulo"/>
          </w:pPr>
          <w:r w:rsidRPr="004D116A">
            <w:t>Departamento de Engenharia de Produção</w:t>
          </w:r>
        </w:p>
        <w:p w:rsidR="00BB465D" w:rsidRPr="004D116A" w:rsidRDefault="00BB465D" w:rsidP="004D116A">
          <w:pPr>
            <w:pStyle w:val="Ttulo"/>
          </w:pPr>
        </w:p>
        <w:p w:rsidR="00BB465D" w:rsidRPr="004D116A" w:rsidRDefault="00BB465D" w:rsidP="004D116A">
          <w:pPr>
            <w:pStyle w:val="Ttulo"/>
          </w:pPr>
          <w:r w:rsidRPr="004D116A">
            <w:t xml:space="preserve">PRO </w:t>
          </w:r>
          <w:r w:rsidR="00315A53">
            <w:t>2</w:t>
          </w:r>
          <w:r w:rsidR="00420E37">
            <w:t>3</w:t>
          </w:r>
          <w:r w:rsidRPr="004D116A">
            <w:t>1</w:t>
          </w:r>
          <w:r w:rsidR="00315A53">
            <w:t>8</w:t>
          </w:r>
          <w:r w:rsidRPr="004D116A">
            <w:t xml:space="preserve"> –</w:t>
          </w:r>
          <w:r w:rsidR="005A14F3">
            <w:t xml:space="preserve"> </w:t>
          </w:r>
          <w:r w:rsidR="00315A53">
            <w:t xml:space="preserve">Gestão de Projetos em </w:t>
          </w:r>
          <w:r w:rsidR="005A14F3">
            <w:t>Design</w:t>
          </w:r>
        </w:p>
        <w:p w:rsidR="00BB465D" w:rsidRPr="004D116A" w:rsidRDefault="00315A53" w:rsidP="00BF73A8">
          <w:pPr>
            <w:pStyle w:val="Ttulo"/>
            <w:rPr>
              <w:b w:val="0"/>
            </w:rPr>
          </w:pPr>
          <w:r>
            <w:rPr>
              <w:b w:val="0"/>
            </w:rPr>
            <w:t>2</w:t>
          </w:r>
          <w:r w:rsidR="00420E37">
            <w:rPr>
              <w:b w:val="0"/>
            </w:rPr>
            <w:t>º Semestre 20</w:t>
          </w:r>
          <w:r w:rsidR="00BF73A8">
            <w:rPr>
              <w:b w:val="0"/>
            </w:rPr>
            <w:t>20</w:t>
          </w:r>
        </w:p>
      </w:tc>
      <w:tc>
        <w:tcPr>
          <w:tcW w:w="1701" w:type="dxa"/>
        </w:tcPr>
        <w:p w:rsidR="00BB465D" w:rsidRPr="00D31E29" w:rsidRDefault="00BB465D" w:rsidP="00013837">
          <w:pPr>
            <w:pStyle w:val="Ttulo3"/>
            <w:rPr>
              <w:sz w:val="20"/>
              <w:szCs w:val="20"/>
            </w:rPr>
          </w:pPr>
          <w:r w:rsidRPr="00D31E29">
            <w:rPr>
              <w:noProof/>
              <w:lang w:eastAsia="pt-BR"/>
            </w:rPr>
            <w:drawing>
              <wp:inline distT="0" distB="0" distL="0" distR="0">
                <wp:extent cx="532130" cy="740410"/>
                <wp:effectExtent l="0" t="0" r="1270" b="2540"/>
                <wp:docPr id="34" name="Imagem 34" descr="PRO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PRO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 cstate="print">
                          <a:extLst>
                            <a:ext uri="{BEBA8EAE-BF5A-486C-A8C5-ECC9F3942E4B}">
                              <a14:imgProps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>
                                <a14:imgLayer r:embed="rId3">
                                  <a14:imgEffect>
                                    <a14:artisticPencilGrayscale/>
                                  </a14:imgEffect>
                                </a14:imgLayer>
                              </a14:imgProps>
                            </a:ext>
                            <a:ext uri="{28A0092B-C50C-407E-A947-70E740481C1C}">
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532130" cy="74041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:rsidR="00BB465D" w:rsidRDefault="004F2471" w:rsidP="004F2471">
    <w:pPr>
      <w:pStyle w:val="Cabealho"/>
      <w:ind w:firstLine="0"/>
      <w:jc w:val="center"/>
    </w:pPr>
    <w:r w:rsidRPr="004F2471">
      <w:rPr>
        <w:noProof/>
        <w:lang w:eastAsia="pt-BR"/>
      </w:rPr>
      <w:drawing>
        <wp:inline distT="0" distB="0" distL="0" distR="0">
          <wp:extent cx="2383682" cy="992221"/>
          <wp:effectExtent l="19050" t="0" r="0" b="0"/>
          <wp:docPr id="6" name="Imagem 2">
            <a:extLst xmlns:a="http://schemas.openxmlformats.org/drawingml/2006/main">
              <a:ext uri="{FF2B5EF4-FFF2-40B4-BE49-F238E27FC236}">
                <a16:creationId xmlns:o="urn:schemas-microsoft-com:office:office" xmlns:v="urn:schemas-microsoft-com:vml" xmlns:w10="urn:schemas-microsoft-com:office:word" xmlns:w="http://schemas.openxmlformats.org/wordprocessingml/2006/main" xmlns:p="http://schemas.openxmlformats.org/presentationml/2006/main" xmlns="" xmlns:a16="http://schemas.microsoft.com/office/drawing/2014/main" xmlns:lc="http://schemas.openxmlformats.org/drawingml/2006/lockedCanvas" id="{5854453C-AFAF-4655-A3EF-2CDAA178FBEF}"/>
              </a:ext>
            </a:extLst>
          </wp:docPr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 4">
                    <a:extLst>
                      <a:ext uri="{FF2B5EF4-FFF2-40B4-BE49-F238E27FC236}">
                        <a16:creationId xmlns:o="urn:schemas-microsoft-com:office:office" xmlns:v="urn:schemas-microsoft-com:vml" xmlns:w10="urn:schemas-microsoft-com:office:word" xmlns:w="http://schemas.openxmlformats.org/wordprocessingml/2006/main" xmlns:p="http://schemas.openxmlformats.org/presentationml/2006/main" xmlns="" xmlns:a16="http://schemas.microsoft.com/office/drawing/2014/main" xmlns:lc="http://schemas.openxmlformats.org/drawingml/2006/lockedCanvas" id="{5854453C-AFAF-4655-A3EF-2CDAA178FBEF}"/>
                      </a:ext>
                    </a:extLst>
                  </pic:cNvPr>
                  <pic:cNvPicPr>
                    <a:picLocks noChangeAspect="1" noChangeArrowheads="1"/>
                  </pic:cNvPicPr>
                </pic:nvPicPr>
                <pic:blipFill>
                  <a:blip r:embed="rId4" cstate="print">
                    <a:extLst>
                      <a:ext uri="{28A0092B-C50C-407E-A947-70E740481C1C}">
                        <a14:useLocalDpi xmlns:o="urn:schemas-microsoft-com:office:office" xmlns:v="urn:schemas-microsoft-com:vml" xmlns:w10="urn:schemas-microsoft-com:office:word" xmlns:w="http://schemas.openxmlformats.org/wordprocessingml/2006/main" xmlns:p="http://schemas.openxmlformats.org/presentationml/2006/main" xmlns="" xmlns:a14="http://schemas.microsoft.com/office/drawing/2010/main" xmlns:lc="http://schemas.openxmlformats.org/drawingml/2006/lockedCanvas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91134" cy="995323"/>
                  </a:xfrm>
                  <a:prstGeom prst="rect">
                    <a:avLst/>
                  </a:prstGeom>
                  <a:noFill/>
                  <a:ln>
                    <a:noFill/>
                  </a:ln>
                  <a:effectLst/>
                  <a:extLst>
                    <a:ext uri="{909E8E84-426E-40DD-AFC4-6F175D3DCCD1}">
                      <a14:hiddenFill xmlns:o="urn:schemas-microsoft-com:office:office" xmlns:v="urn:schemas-microsoft-com:vml" xmlns:w10="urn:schemas-microsoft-com:office:word" xmlns:w="http://schemas.openxmlformats.org/wordprocessingml/2006/main" xmlns:p="http://schemas.openxmlformats.org/presentationml/2006/main" xmlns="" xmlns:a14="http://schemas.microsoft.com/office/drawing/2010/main" xmlns:lc="http://schemas.openxmlformats.org/drawingml/2006/lockedCanvas">
                        <a:blipFill dpi="0" rotWithShape="0">
                          <a:blip/>
                          <a:srcRect/>
                          <a:stretch>
                            <a:fillRect/>
                          </a:stretch>
                        </a:blipFill>
                      </a14:hiddenFill>
                    </a:ext>
                    <a:ext uri="{91240B29-F687-4F45-9708-019B960494DF}">
                      <a14:hiddenLine xmlns:o="urn:schemas-microsoft-com:office:office" xmlns:v="urn:schemas-microsoft-com:vml" xmlns:w10="urn:schemas-microsoft-com:office:word" xmlns:w="http://schemas.openxmlformats.org/wordprocessingml/2006/main" xmlns:p="http://schemas.openxmlformats.org/presentationml/2006/main" xmlns="" xmlns:a14="http://schemas.microsoft.com/office/drawing/2010/main" xmlns:lc="http://schemas.openxmlformats.org/drawingml/2006/lockedCanvas" w="9525">
                        <a:solidFill>
                          <a:srgbClr val="000000"/>
                        </a:solidFill>
                        <a:round/>
                        <a:headEnd/>
                        <a:tailEnd/>
                      </a14:hiddenLine>
                    </a:ext>
                    <a:ext uri="{AF507438-7753-43E0-B8FC-AC1667EBCBE1}">
                      <a14:hiddenEffects xmlns:o="urn:schemas-microsoft-com:office:office" xmlns:v="urn:schemas-microsoft-com:vml" xmlns:w10="urn:schemas-microsoft-com:office:word" xmlns:w="http://schemas.openxmlformats.org/wordprocessingml/2006/main" xmlns:p="http://schemas.openxmlformats.org/presentationml/2006/main" xmlns="" xmlns:a14="http://schemas.microsoft.com/office/drawing/2010/main" xmlns:lc="http://schemas.openxmlformats.org/drawingml/2006/lockedCanvas">
                        <a:effectLst>
                          <a:outerShdw dist="35921" dir="2700000" algn="ctr" rotWithShape="0">
                            <a:srgbClr val="808080"/>
                          </a:outerShdw>
                        </a:effectLst>
                      </a14:hiddenEffects>
                    </a:ext>
                  </a:extLst>
                </pic:spPr>
              </pic:pic>
            </a:graphicData>
          </a:graphic>
        </wp:inline>
      </w:drawing>
    </w:r>
  </w:p>
</w:hdr>
</file>

<file path=word/header3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315A53" w:rsidRDefault="00315A53">
    <w:pPr>
      <w:pStyle w:val="Cabealho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BA559FA"/>
    <w:multiLevelType w:val="hybridMultilevel"/>
    <w:tmpl w:val="9D6837DE"/>
    <w:lvl w:ilvl="0" w:tplc="50CE5A7C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E0C2307"/>
    <w:multiLevelType w:val="hybridMultilevel"/>
    <w:tmpl w:val="C30C49EE"/>
    <w:lvl w:ilvl="0" w:tplc="B7AE214A">
      <w:start w:val="1"/>
      <w:numFmt w:val="lowerLetter"/>
      <w:pStyle w:val="Ttulo3"/>
      <w:lvlText w:val="%1)"/>
      <w:lvlJc w:val="left"/>
      <w:pPr>
        <w:ind w:left="360" w:hanging="360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</w:rPr>
    </w:lvl>
    <w:lvl w:ilvl="1" w:tplc="04160019" w:tentative="1">
      <w:start w:val="1"/>
      <w:numFmt w:val="lowerLetter"/>
      <w:lvlText w:val="%2."/>
      <w:lvlJc w:val="left"/>
      <w:pPr>
        <w:ind w:left="1080" w:hanging="360"/>
      </w:pPr>
    </w:lvl>
    <w:lvl w:ilvl="2" w:tplc="0416001B" w:tentative="1">
      <w:start w:val="1"/>
      <w:numFmt w:val="lowerRoman"/>
      <w:lvlText w:val="%3."/>
      <w:lvlJc w:val="right"/>
      <w:pPr>
        <w:ind w:left="1800" w:hanging="180"/>
      </w:pPr>
    </w:lvl>
    <w:lvl w:ilvl="3" w:tplc="0416000F" w:tentative="1">
      <w:start w:val="1"/>
      <w:numFmt w:val="decimal"/>
      <w:lvlText w:val="%4."/>
      <w:lvlJc w:val="left"/>
      <w:pPr>
        <w:ind w:left="2520" w:hanging="360"/>
      </w:pPr>
    </w:lvl>
    <w:lvl w:ilvl="4" w:tplc="04160019" w:tentative="1">
      <w:start w:val="1"/>
      <w:numFmt w:val="lowerLetter"/>
      <w:lvlText w:val="%5."/>
      <w:lvlJc w:val="left"/>
      <w:pPr>
        <w:ind w:left="3240" w:hanging="360"/>
      </w:pPr>
    </w:lvl>
    <w:lvl w:ilvl="5" w:tplc="0416001B" w:tentative="1">
      <w:start w:val="1"/>
      <w:numFmt w:val="lowerRoman"/>
      <w:lvlText w:val="%6."/>
      <w:lvlJc w:val="right"/>
      <w:pPr>
        <w:ind w:left="3960" w:hanging="180"/>
      </w:pPr>
    </w:lvl>
    <w:lvl w:ilvl="6" w:tplc="0416000F" w:tentative="1">
      <w:start w:val="1"/>
      <w:numFmt w:val="decimal"/>
      <w:lvlText w:val="%7."/>
      <w:lvlJc w:val="left"/>
      <w:pPr>
        <w:ind w:left="4680" w:hanging="360"/>
      </w:pPr>
    </w:lvl>
    <w:lvl w:ilvl="7" w:tplc="04160019" w:tentative="1">
      <w:start w:val="1"/>
      <w:numFmt w:val="lowerLetter"/>
      <w:lvlText w:val="%8."/>
      <w:lvlJc w:val="left"/>
      <w:pPr>
        <w:ind w:left="5400" w:hanging="360"/>
      </w:pPr>
    </w:lvl>
    <w:lvl w:ilvl="8" w:tplc="0416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>
    <w:nsid w:val="50743C9D"/>
    <w:multiLevelType w:val="hybridMultilevel"/>
    <w:tmpl w:val="2A50C85C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8"/>
  <w:defaultTabStop w:val="708"/>
  <w:hyphenationZone w:val="425"/>
  <w:characterSpacingControl w:val="doNotCompress"/>
  <w:hdrShapeDefaults>
    <o:shapedefaults v:ext="edit" spidmax="56322"/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0NjY1tzQ3BRJGBmZGZko6SsGpxcWZ+XkgBYa1AOf+R6QsAAAA"/>
  </w:docVars>
  <w:rsids>
    <w:rsidRoot w:val="00BB465D"/>
    <w:rsid w:val="00013837"/>
    <w:rsid w:val="00020801"/>
    <w:rsid w:val="00064C56"/>
    <w:rsid w:val="000C3DF1"/>
    <w:rsid w:val="00110D1F"/>
    <w:rsid w:val="00131AB4"/>
    <w:rsid w:val="00166FA8"/>
    <w:rsid w:val="00192CDE"/>
    <w:rsid w:val="001D534A"/>
    <w:rsid w:val="00205A62"/>
    <w:rsid w:val="00213F19"/>
    <w:rsid w:val="002301EA"/>
    <w:rsid w:val="00237AA7"/>
    <w:rsid w:val="00247987"/>
    <w:rsid w:val="00247C1E"/>
    <w:rsid w:val="0025543D"/>
    <w:rsid w:val="00265D7C"/>
    <w:rsid w:val="002A06B4"/>
    <w:rsid w:val="002D2E3A"/>
    <w:rsid w:val="002E08DD"/>
    <w:rsid w:val="002E30E1"/>
    <w:rsid w:val="00307E81"/>
    <w:rsid w:val="003113F7"/>
    <w:rsid w:val="00315A53"/>
    <w:rsid w:val="00331D65"/>
    <w:rsid w:val="00357C58"/>
    <w:rsid w:val="003F75D0"/>
    <w:rsid w:val="004009DC"/>
    <w:rsid w:val="00420E37"/>
    <w:rsid w:val="00430C58"/>
    <w:rsid w:val="0043621F"/>
    <w:rsid w:val="00474B3F"/>
    <w:rsid w:val="004B40E7"/>
    <w:rsid w:val="004D116A"/>
    <w:rsid w:val="004D1A05"/>
    <w:rsid w:val="004F2471"/>
    <w:rsid w:val="004F4366"/>
    <w:rsid w:val="00511B60"/>
    <w:rsid w:val="005330AC"/>
    <w:rsid w:val="00574C93"/>
    <w:rsid w:val="005A14F3"/>
    <w:rsid w:val="005A47A8"/>
    <w:rsid w:val="005F2961"/>
    <w:rsid w:val="00600147"/>
    <w:rsid w:val="00616DA7"/>
    <w:rsid w:val="0066645B"/>
    <w:rsid w:val="006701BE"/>
    <w:rsid w:val="006900B4"/>
    <w:rsid w:val="0069364A"/>
    <w:rsid w:val="006D71AF"/>
    <w:rsid w:val="006E05FA"/>
    <w:rsid w:val="006E4516"/>
    <w:rsid w:val="007011AF"/>
    <w:rsid w:val="00711E3B"/>
    <w:rsid w:val="00774E65"/>
    <w:rsid w:val="007905FC"/>
    <w:rsid w:val="00793447"/>
    <w:rsid w:val="007A2801"/>
    <w:rsid w:val="007C7CFB"/>
    <w:rsid w:val="0083448A"/>
    <w:rsid w:val="00856F0E"/>
    <w:rsid w:val="008E720A"/>
    <w:rsid w:val="00903F58"/>
    <w:rsid w:val="00982A4C"/>
    <w:rsid w:val="009C30CB"/>
    <w:rsid w:val="009E3C9B"/>
    <w:rsid w:val="00A31925"/>
    <w:rsid w:val="00A47C56"/>
    <w:rsid w:val="00B33048"/>
    <w:rsid w:val="00BB2E49"/>
    <w:rsid w:val="00BB465D"/>
    <w:rsid w:val="00BE5F54"/>
    <w:rsid w:val="00BF73A8"/>
    <w:rsid w:val="00C6271D"/>
    <w:rsid w:val="00C82685"/>
    <w:rsid w:val="00CF1765"/>
    <w:rsid w:val="00D173BE"/>
    <w:rsid w:val="00D25205"/>
    <w:rsid w:val="00D31736"/>
    <w:rsid w:val="00D32241"/>
    <w:rsid w:val="00D34325"/>
    <w:rsid w:val="00D623B0"/>
    <w:rsid w:val="00DB4067"/>
    <w:rsid w:val="00E33442"/>
    <w:rsid w:val="00E9028A"/>
    <w:rsid w:val="00EB7CF9"/>
    <w:rsid w:val="00EC3441"/>
    <w:rsid w:val="00EF355D"/>
    <w:rsid w:val="00F827FE"/>
    <w:rsid w:val="00F8625C"/>
    <w:rsid w:val="00FA46D2"/>
    <w:rsid w:val="00FD0AC0"/>
    <w:rsid w:val="00FE676E"/>
    <w:rsid w:val="00FF5B8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6322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Web 3" w:semiHidden="0" w:unhideWhenUsed="0"/>
    <w:lsdException w:name="Table Grid" w:semiHidden="0" w:uiPriority="39" w:unhideWhenUsed="0"/>
    <w:lsdException w:name="Table Theme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13837"/>
    <w:pPr>
      <w:spacing w:after="120" w:line="360" w:lineRule="auto"/>
      <w:ind w:firstLine="709"/>
    </w:pPr>
    <w:rPr>
      <w:rFonts w:ascii="Times New Roman" w:hAnsi="Times New Roman" w:cs="Times New Roman"/>
      <w:sz w:val="24"/>
      <w:szCs w:val="24"/>
    </w:rPr>
  </w:style>
  <w:style w:type="paragraph" w:styleId="Ttulo1">
    <w:name w:val="heading 1"/>
    <w:basedOn w:val="Normal"/>
    <w:next w:val="Normal"/>
    <w:link w:val="Ttulo1Char"/>
    <w:uiPriority w:val="9"/>
    <w:qFormat/>
    <w:rsid w:val="004D116A"/>
    <w:pPr>
      <w:ind w:firstLine="0"/>
      <w:jc w:val="center"/>
      <w:outlineLvl w:val="0"/>
    </w:pPr>
    <w:rPr>
      <w:b/>
      <w:sz w:val="20"/>
    </w:rPr>
  </w:style>
  <w:style w:type="paragraph" w:styleId="Ttulo2">
    <w:name w:val="heading 2"/>
    <w:basedOn w:val="Normal"/>
    <w:next w:val="Normal"/>
    <w:link w:val="Ttulo2Char"/>
    <w:uiPriority w:val="9"/>
    <w:semiHidden/>
    <w:unhideWhenUsed/>
    <w:qFormat/>
    <w:rsid w:val="00BB465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Ttulo3">
    <w:name w:val="heading 3"/>
    <w:basedOn w:val="Ttulo2"/>
    <w:next w:val="Normal"/>
    <w:link w:val="Ttulo3Char"/>
    <w:uiPriority w:val="9"/>
    <w:unhideWhenUsed/>
    <w:qFormat/>
    <w:rsid w:val="00BB465D"/>
    <w:pPr>
      <w:keepNext w:val="0"/>
      <w:keepLines w:val="0"/>
      <w:numPr>
        <w:numId w:val="1"/>
      </w:numPr>
      <w:tabs>
        <w:tab w:val="left" w:pos="0"/>
      </w:tabs>
      <w:spacing w:before="0" w:line="240" w:lineRule="auto"/>
      <w:ind w:left="0"/>
      <w:jc w:val="both"/>
      <w:outlineLvl w:val="2"/>
    </w:pPr>
    <w:rPr>
      <w:rFonts w:ascii="Cambria" w:eastAsiaTheme="minorHAnsi" w:hAnsi="Cambria" w:cs="Times New Roman"/>
      <w:b/>
      <w:i/>
      <w:color w:val="auto"/>
      <w:sz w:val="19"/>
      <w:szCs w:val="24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link w:val="CabealhoChar"/>
    <w:unhideWhenUsed/>
    <w:rsid w:val="00BB465D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rsid w:val="00BB465D"/>
  </w:style>
  <w:style w:type="paragraph" w:styleId="Rodap">
    <w:name w:val="footer"/>
    <w:basedOn w:val="Normal"/>
    <w:link w:val="RodapChar"/>
    <w:uiPriority w:val="99"/>
    <w:unhideWhenUsed/>
    <w:rsid w:val="00BB465D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BB465D"/>
  </w:style>
  <w:style w:type="character" w:customStyle="1" w:styleId="Ttulo3Char">
    <w:name w:val="Título 3 Char"/>
    <w:basedOn w:val="Fontepargpadro"/>
    <w:link w:val="Ttulo3"/>
    <w:uiPriority w:val="9"/>
    <w:rsid w:val="00BB465D"/>
    <w:rPr>
      <w:rFonts w:ascii="Cambria" w:hAnsi="Cambria" w:cs="Times New Roman"/>
      <w:b/>
      <w:i/>
      <w:sz w:val="19"/>
      <w:szCs w:val="24"/>
    </w:rPr>
  </w:style>
  <w:style w:type="paragraph" w:customStyle="1" w:styleId="Default">
    <w:name w:val="Default"/>
    <w:rsid w:val="00BB465D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character" w:customStyle="1" w:styleId="Ttulo2Char">
    <w:name w:val="Título 2 Char"/>
    <w:basedOn w:val="Fontepargpadro"/>
    <w:link w:val="Ttulo2"/>
    <w:uiPriority w:val="9"/>
    <w:semiHidden/>
    <w:rsid w:val="00BB465D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styleId="Nmerodelinha">
    <w:name w:val="line number"/>
    <w:basedOn w:val="Fontepargpadro"/>
    <w:uiPriority w:val="99"/>
    <w:semiHidden/>
    <w:unhideWhenUsed/>
    <w:rsid w:val="00013837"/>
  </w:style>
  <w:style w:type="paragraph" w:styleId="Ttulo">
    <w:name w:val="Title"/>
    <w:basedOn w:val="Ttulo3"/>
    <w:next w:val="Normal"/>
    <w:link w:val="TtuloChar"/>
    <w:uiPriority w:val="10"/>
    <w:qFormat/>
    <w:rsid w:val="004D116A"/>
    <w:pPr>
      <w:numPr>
        <w:numId w:val="0"/>
      </w:numPr>
      <w:tabs>
        <w:tab w:val="clear" w:pos="0"/>
        <w:tab w:val="left" w:pos="-104"/>
      </w:tabs>
      <w:ind w:left="-104"/>
      <w:jc w:val="center"/>
    </w:pPr>
  </w:style>
  <w:style w:type="character" w:customStyle="1" w:styleId="TtuloChar">
    <w:name w:val="Título Char"/>
    <w:basedOn w:val="Fontepargpadro"/>
    <w:link w:val="Ttulo"/>
    <w:uiPriority w:val="10"/>
    <w:rsid w:val="004D116A"/>
    <w:rPr>
      <w:rFonts w:ascii="Cambria" w:hAnsi="Cambria" w:cs="Times New Roman"/>
      <w:b/>
      <w:i/>
      <w:sz w:val="19"/>
      <w:szCs w:val="24"/>
    </w:rPr>
  </w:style>
  <w:style w:type="paragraph" w:styleId="SemEspaamento">
    <w:name w:val="No Spacing"/>
    <w:uiPriority w:val="1"/>
    <w:qFormat/>
    <w:rsid w:val="004D116A"/>
    <w:pPr>
      <w:spacing w:after="0" w:line="240" w:lineRule="auto"/>
    </w:pPr>
    <w:rPr>
      <w:rFonts w:ascii="Times New Roman" w:hAnsi="Times New Roman" w:cs="Times New Roman"/>
      <w:sz w:val="20"/>
      <w:szCs w:val="24"/>
    </w:rPr>
  </w:style>
  <w:style w:type="character" w:customStyle="1" w:styleId="Ttulo1Char">
    <w:name w:val="Título 1 Char"/>
    <w:basedOn w:val="Fontepargpadro"/>
    <w:link w:val="Ttulo1"/>
    <w:uiPriority w:val="9"/>
    <w:rsid w:val="004D116A"/>
    <w:rPr>
      <w:rFonts w:ascii="Times New Roman" w:hAnsi="Times New Roman" w:cs="Times New Roman"/>
      <w:b/>
      <w:sz w:val="20"/>
      <w:szCs w:val="24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6D71A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6D71AF"/>
    <w:rPr>
      <w:rFonts w:ascii="Tahoma" w:hAnsi="Tahoma" w:cs="Tahoma"/>
      <w:sz w:val="16"/>
      <w:szCs w:val="16"/>
    </w:rPr>
  </w:style>
  <w:style w:type="paragraph" w:styleId="PargrafodaLista">
    <w:name w:val="List Paragraph"/>
    <w:basedOn w:val="Normal"/>
    <w:uiPriority w:val="34"/>
    <w:qFormat/>
    <w:rsid w:val="002301EA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3" Type="http://schemas.microsoft.com/office/2007/relationships/hdphoto" Target="media/hdphoto1.wdp"/><Relationship Id="rId2" Type="http://schemas.openxmlformats.org/officeDocument/2006/relationships/image" Target="media/image2.png"/><Relationship Id="rId1" Type="http://schemas.openxmlformats.org/officeDocument/2006/relationships/image" Target="media/image1.wmf"/><Relationship Id="rId4" Type="http://schemas.openxmlformats.org/officeDocument/2006/relationships/image" Target="media/image3.jpe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1</Pages>
  <Words>144</Words>
  <Characters>780</Characters>
  <Application>Microsoft Office Word</Application>
  <DocSecurity>0</DocSecurity>
  <Lines>6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2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llerson Lucas Campos Silva</dc:creator>
  <cp:lastModifiedBy>clovi</cp:lastModifiedBy>
  <cp:revision>10</cp:revision>
  <dcterms:created xsi:type="dcterms:W3CDTF">2020-09-23T13:12:00Z</dcterms:created>
  <dcterms:modified xsi:type="dcterms:W3CDTF">2020-09-29T13:08:00Z</dcterms:modified>
</cp:coreProperties>
</file>